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vis</w:t>
      </w:r>
    </w:p>
    <w:p>
      <w:pPr>
        <w:pStyle w:val="Author"/>
      </w:pPr>
      <w:r>
        <w:t xml:space="preserve">Qia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4/19/2020</w:t>
      </w:r>
    </w:p>
    <w:p>
      <w:pPr>
        <w:pStyle w:val="Heading2"/>
      </w:pPr>
      <w:bookmarkStart w:id="21" w:name="model-performance-on-validation-dataset"/>
      <w:bookmarkEnd w:id="21"/>
      <w:r>
        <w:t xml:space="preserve">Model performance on validation dataset</w:t>
      </w:r>
    </w:p>
    <w:p>
      <w:pPr>
        <w:pStyle w:val="FirstParagraph"/>
      </w:pPr>
      <w:r>
        <w:t xml:space="preserve">It visualized the training process during 1000 epoche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projects/iMP/COVID-CT/model_resul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p_train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_DenseNe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p_trai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all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all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sion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sion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eNe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all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all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sion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sion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al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 performance on validation data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sion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m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oran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al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sion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anomaly det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out anomaly detec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v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9b6a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vis</dc:title>
  <dc:creator>Qian Liu</dc:creator>
  <dcterms:created xsi:type="dcterms:W3CDTF">2020-04-19T15:28:01Z</dcterms:created>
  <dcterms:modified xsi:type="dcterms:W3CDTF">2020-04-19T15:28:01Z</dcterms:modified>
</cp:coreProperties>
</file>